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4629" w14:textId="5AFE6BDC" w:rsidR="005E479B" w:rsidRDefault="005E479B" w:rsidP="005E479B">
      <w:pPr>
        <w:pStyle w:val="Heading1"/>
        <w:rPr>
          <w:shd w:val="clear" w:color="auto" w:fill="FFFFFF"/>
        </w:rPr>
      </w:pPr>
      <w:r>
        <w:rPr>
          <w:lang w:val="en-US"/>
        </w:rPr>
        <w:t>Project Name:</w:t>
      </w:r>
      <w:r w:rsidR="00987453">
        <w:rPr>
          <w:shd w:val="clear" w:color="auto" w:fill="FFFFFF"/>
        </w:rPr>
        <w:t xml:space="preserve"> </w:t>
      </w:r>
      <w:proofErr w:type="spellStart"/>
      <w:r w:rsidR="00987453">
        <w:rPr>
          <w:shd w:val="clear" w:color="auto" w:fill="FFFFFF"/>
        </w:rPr>
        <w:t>Food</w:t>
      </w:r>
      <w:r w:rsidR="006B08D5">
        <w:rPr>
          <w:shd w:val="clear" w:color="auto" w:fill="FFFFFF"/>
        </w:rPr>
        <w:t>b</w:t>
      </w:r>
      <w:r w:rsidR="00987453">
        <w:rPr>
          <w:shd w:val="clear" w:color="auto" w:fill="FFFFFF"/>
        </w:rPr>
        <w:t>ox</w:t>
      </w:r>
      <w:proofErr w:type="spellEnd"/>
      <w:r>
        <w:rPr>
          <w:shd w:val="clear" w:color="auto" w:fill="FFFFFF"/>
        </w:rPr>
        <w:t>.</w:t>
      </w:r>
    </w:p>
    <w:p w14:paraId="0EFF6266" w14:textId="5B7B365F" w:rsidR="005E479B" w:rsidRDefault="00987453" w:rsidP="005E479B">
      <w:pPr>
        <w:pStyle w:val="Heading2"/>
      </w:pPr>
      <w:r>
        <w:t xml:space="preserve">All Phase </w:t>
      </w:r>
      <w:r w:rsidR="005E479B">
        <w:t xml:space="preserve">GitHub Link: </w:t>
      </w:r>
    </w:p>
    <w:p w14:paraId="55EDFF5D" w14:textId="4BB5CDD5" w:rsidR="005E479B" w:rsidRDefault="00987453" w:rsidP="005E479B">
      <w:pPr>
        <w:pStyle w:val="Heading2"/>
      </w:pPr>
      <w:hyperlink r:id="rId5" w:history="1">
        <w:r w:rsidRPr="004E5071">
          <w:rPr>
            <w:rStyle w:val="Hyperlink"/>
          </w:rPr>
          <w:t>https://github.com/tamasjit/myjavaproject/tree/master/Capstone-Project</w:t>
        </w:r>
      </w:hyperlink>
    </w:p>
    <w:p w14:paraId="18A65227" w14:textId="6D7CAF56" w:rsidR="00987453" w:rsidRDefault="0022681B" w:rsidP="0022681B">
      <w:pPr>
        <w:pStyle w:val="Heading2"/>
      </w:pPr>
      <w:proofErr w:type="spellStart"/>
      <w:r>
        <w:t>Foodbox</w:t>
      </w:r>
      <w:proofErr w:type="spellEnd"/>
      <w:r w:rsidR="00987453">
        <w:t xml:space="preserve"> </w:t>
      </w:r>
      <w:r>
        <w:t xml:space="preserve">main </w:t>
      </w:r>
      <w:r w:rsidR="00987453">
        <w:t>GitHub Link:</w:t>
      </w:r>
    </w:p>
    <w:p w14:paraId="25786752" w14:textId="18BEA497" w:rsidR="00987453" w:rsidRDefault="00987453" w:rsidP="00987453">
      <w:hyperlink r:id="rId6" w:history="1">
        <w:r w:rsidRPr="004E5071">
          <w:rPr>
            <w:rStyle w:val="Hyperlink"/>
          </w:rPr>
          <w:t>https://github.com/tamasjit/Capstone-Project</w:t>
        </w:r>
      </w:hyperlink>
    </w:p>
    <w:p w14:paraId="5E1B931B" w14:textId="2585D94E" w:rsidR="00987453" w:rsidRDefault="00987453" w:rsidP="0022681B">
      <w:pPr>
        <w:pStyle w:val="Heading2"/>
      </w:pPr>
      <w:r>
        <w:t>Backend Code:</w:t>
      </w:r>
    </w:p>
    <w:p w14:paraId="1AEE3C43" w14:textId="5787CC80" w:rsidR="00987453" w:rsidRDefault="00987453" w:rsidP="00987453">
      <w:hyperlink r:id="rId7" w:history="1">
        <w:r w:rsidRPr="004E5071">
          <w:rPr>
            <w:rStyle w:val="Hyperlink"/>
          </w:rPr>
          <w:t>https://github.com/tamasjit/Capstone-Project/tree/main/foodBox/api</w:t>
        </w:r>
      </w:hyperlink>
    </w:p>
    <w:p w14:paraId="2D5F5344" w14:textId="626BA101" w:rsidR="00987453" w:rsidRDefault="00987453" w:rsidP="0022681B">
      <w:pPr>
        <w:pStyle w:val="Heading2"/>
      </w:pPr>
      <w:r>
        <w:t>Frontend Code:</w:t>
      </w:r>
    </w:p>
    <w:p w14:paraId="560C8D9C" w14:textId="1A872212" w:rsidR="00987453" w:rsidRDefault="00987453" w:rsidP="00987453">
      <w:hyperlink r:id="rId8" w:history="1">
        <w:r w:rsidRPr="004E5071">
          <w:rPr>
            <w:rStyle w:val="Hyperlink"/>
          </w:rPr>
          <w:t>https://github.com/tamasjit/Capstone-Project/tree/main/foodBox/app</w:t>
        </w:r>
      </w:hyperlink>
    </w:p>
    <w:p w14:paraId="6FB14AA7" w14:textId="2385C27D" w:rsidR="00987453" w:rsidRDefault="00987453" w:rsidP="0022681B">
      <w:pPr>
        <w:pStyle w:val="Heading2"/>
      </w:pPr>
      <w:r>
        <w:t>Aws Shell Code:</w:t>
      </w:r>
    </w:p>
    <w:p w14:paraId="5D8300C9" w14:textId="3790C3B8" w:rsidR="00987453" w:rsidRDefault="00987453" w:rsidP="00987453">
      <w:hyperlink r:id="rId9" w:history="1">
        <w:r w:rsidRPr="004E5071">
          <w:rPr>
            <w:rStyle w:val="Hyperlink"/>
          </w:rPr>
          <w:t>https://github.com/tamasjit/Capstone-Project/tree/main/foodBox/aws_ec2</w:t>
        </w:r>
      </w:hyperlink>
    </w:p>
    <w:p w14:paraId="374BADD0" w14:textId="45DF4779" w:rsidR="00987453" w:rsidRDefault="00987453" w:rsidP="0022681B">
      <w:pPr>
        <w:pStyle w:val="Heading2"/>
      </w:pPr>
      <w:proofErr w:type="spellStart"/>
      <w:r>
        <w:t>Sql</w:t>
      </w:r>
      <w:proofErr w:type="spellEnd"/>
      <w:r>
        <w:t xml:space="preserve"> File:</w:t>
      </w:r>
    </w:p>
    <w:p w14:paraId="21C5BA5C" w14:textId="04109438" w:rsidR="00987453" w:rsidRDefault="00987453" w:rsidP="00987453">
      <w:hyperlink r:id="rId10" w:history="1">
        <w:r w:rsidRPr="004E5071">
          <w:rPr>
            <w:rStyle w:val="Hyperlink"/>
          </w:rPr>
          <w:t>https://github.com/tamasjit/Capstone-Project/tree/main/foodBox/db</w:t>
        </w:r>
      </w:hyperlink>
    </w:p>
    <w:p w14:paraId="57CB6D65" w14:textId="0DAF56EE" w:rsidR="00987453" w:rsidRDefault="00987453" w:rsidP="0022681B">
      <w:pPr>
        <w:pStyle w:val="Heading2"/>
      </w:pPr>
      <w:r w:rsidRPr="00987453">
        <w:t>selenium</w:t>
      </w:r>
      <w:r>
        <w:t xml:space="preserve"> testing directory:</w:t>
      </w:r>
    </w:p>
    <w:p w14:paraId="1AA69B44" w14:textId="546230C0" w:rsidR="00987453" w:rsidRDefault="00987453" w:rsidP="00987453">
      <w:hyperlink r:id="rId11" w:history="1">
        <w:r w:rsidRPr="004E5071">
          <w:rPr>
            <w:rStyle w:val="Hyperlink"/>
          </w:rPr>
          <w:t>https://github.com/tamasjit/Capstone-Project/tree/main/foodBox/selenium</w:t>
        </w:r>
      </w:hyperlink>
    </w:p>
    <w:p w14:paraId="45A917E8" w14:textId="77777777" w:rsidR="00987453" w:rsidRPr="00987453" w:rsidRDefault="00987453" w:rsidP="00987453"/>
    <w:p w14:paraId="19335A37" w14:textId="77777777" w:rsidR="00987453" w:rsidRPr="00987453" w:rsidRDefault="00987453" w:rsidP="00987453"/>
    <w:sectPr w:rsidR="00987453" w:rsidRPr="009874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86218"/>
    <w:rsid w:val="001E6A70"/>
    <w:rsid w:val="0022681B"/>
    <w:rsid w:val="002761F5"/>
    <w:rsid w:val="00362114"/>
    <w:rsid w:val="005E479B"/>
    <w:rsid w:val="006B08D5"/>
    <w:rsid w:val="00987453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7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amasjit/Capstone-Project/tree/main/foodBox/ap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tamasjit/Capstone-Project/tree/main/foodBox/api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tamasjit/Capstone-Project" TargetMode="External"/><Relationship Id="rId11" Type="http://schemas.openxmlformats.org/officeDocument/2006/relationships/hyperlink" Target="https://github.com/tamasjit/Capstone-Project/tree/main/foodBox/selenium" TargetMode="External"/><Relationship Id="rId5" Type="http://schemas.openxmlformats.org/officeDocument/2006/relationships/hyperlink" Target="https://github.com/tamasjit/myjavaproject/tree/master/Capstone-Project" TargetMode="External"/><Relationship Id="rId10" Type="http://schemas.openxmlformats.org/officeDocument/2006/relationships/hyperlink" Target="https://github.com/tamasjit/Capstone-Project/tree/main/foodBox/d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amasjit/Capstone-Project/tree/main/foodBox/aws_ec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9</cp:revision>
  <dcterms:created xsi:type="dcterms:W3CDTF">2022-03-23T10:03:00Z</dcterms:created>
  <dcterms:modified xsi:type="dcterms:W3CDTF">2022-04-27T09:36:00Z</dcterms:modified>
</cp:coreProperties>
</file>